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F1E76A" w14:textId="77777777" w:rsidR="0007600F" w:rsidRPr="00A66B06" w:rsidRDefault="0007600F" w:rsidP="0007600F">
      <w:pPr>
        <w:spacing w:after="0" w:line="240" w:lineRule="auto"/>
      </w:pPr>
      <w:bookmarkStart w:id="0" w:name="_Hlk94097966"/>
      <w:r w:rsidRPr="00A66B06">
        <w:t>Adriann Liceralde</w:t>
      </w:r>
    </w:p>
    <w:p w14:paraId="35478375" w14:textId="77777777" w:rsidR="0007600F" w:rsidRDefault="0007600F" w:rsidP="0007600F">
      <w:pPr>
        <w:spacing w:after="0"/>
      </w:pPr>
      <w:r w:rsidRPr="003E02BC">
        <w:t>Dr. Brian McPherson</w:t>
      </w:r>
    </w:p>
    <w:p w14:paraId="138AF0F4" w14:textId="77777777" w:rsidR="0007600F" w:rsidRDefault="0007600F" w:rsidP="0007600F">
      <w:pPr>
        <w:spacing w:after="0"/>
      </w:pPr>
      <w:r>
        <w:t>Carbon Science Research</w:t>
      </w:r>
      <w:r w:rsidRPr="003E02BC">
        <w:t xml:space="preserve"> at the University of Utah</w:t>
      </w:r>
    </w:p>
    <w:p w14:paraId="544A8520" w14:textId="77777777" w:rsidR="0007600F" w:rsidRPr="003E02BC" w:rsidRDefault="0007600F" w:rsidP="0007600F">
      <w:pPr>
        <w:spacing w:after="0"/>
      </w:pPr>
      <w:r w:rsidRPr="00A66B06">
        <w:t>CS</w:t>
      </w:r>
      <w:r>
        <w:t>R</w:t>
      </w:r>
      <w:r w:rsidRPr="00A66B06">
        <w:t xml:space="preserve"> Arduino Collection Project</w:t>
      </w:r>
    </w:p>
    <w:p w14:paraId="49E1F737" w14:textId="77777777" w:rsidR="0007600F" w:rsidRPr="00A66B06" w:rsidRDefault="0007600F" w:rsidP="0007600F">
      <w:pPr>
        <w:spacing w:after="0"/>
      </w:pPr>
      <w:r w:rsidRPr="003E02BC">
        <w:t xml:space="preserve">Last Updated </w:t>
      </w:r>
      <w:r>
        <w:t>February 20</w:t>
      </w:r>
      <w:r w:rsidRPr="003E02BC">
        <w:t>, 2022</w:t>
      </w:r>
    </w:p>
    <w:bookmarkEnd w:id="0"/>
    <w:p w14:paraId="799B773C" w14:textId="44530502" w:rsidR="00364699" w:rsidRPr="005A4FEC" w:rsidRDefault="00364699" w:rsidP="00A66B06">
      <w:pPr>
        <w:spacing w:after="0" w:line="240" w:lineRule="auto"/>
        <w:jc w:val="center"/>
        <w:rPr>
          <w:b/>
          <w:bCs/>
        </w:rPr>
      </w:pPr>
      <w:r w:rsidRPr="005A4FEC">
        <w:rPr>
          <w:b/>
          <w:bCs/>
        </w:rPr>
        <w:t xml:space="preserve">Information for </w:t>
      </w:r>
      <w:r w:rsidR="00A66B06">
        <w:rPr>
          <w:b/>
          <w:bCs/>
        </w:rPr>
        <w:t xml:space="preserve">the </w:t>
      </w:r>
      <w:r w:rsidRPr="005A4FEC">
        <w:rPr>
          <w:b/>
          <w:bCs/>
        </w:rPr>
        <w:t>SCD30 CO</w:t>
      </w:r>
      <w:r w:rsidRPr="00356492">
        <w:rPr>
          <w:b/>
          <w:bCs/>
          <w:vertAlign w:val="subscript"/>
        </w:rPr>
        <w:t>2</w:t>
      </w:r>
      <w:r w:rsidRPr="005A4FEC">
        <w:rPr>
          <w:b/>
          <w:bCs/>
        </w:rPr>
        <w:t xml:space="preserve"> Sensor</w:t>
      </w:r>
    </w:p>
    <w:p w14:paraId="77CB9D0F" w14:textId="5955376B" w:rsidR="00364699" w:rsidRPr="005A4FEC" w:rsidRDefault="00364699" w:rsidP="00A66B06">
      <w:pPr>
        <w:spacing w:after="0" w:line="240" w:lineRule="auto"/>
        <w:rPr>
          <w:b/>
          <w:bCs/>
        </w:rPr>
      </w:pPr>
    </w:p>
    <w:p w14:paraId="353BDE29" w14:textId="1DF18D7C" w:rsidR="00364699" w:rsidRPr="005A4FEC" w:rsidRDefault="00364699" w:rsidP="00A66B06">
      <w:pPr>
        <w:spacing w:after="0" w:line="240" w:lineRule="auto"/>
      </w:pPr>
      <w:r w:rsidRPr="005A4FEC">
        <w:rPr>
          <w:b/>
          <w:bCs/>
        </w:rPr>
        <w:t>Introduction</w:t>
      </w:r>
    </w:p>
    <w:p w14:paraId="16137EA8" w14:textId="00D9118C" w:rsidR="00A66B06" w:rsidRDefault="005A4FEC" w:rsidP="00A66B06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The </w:t>
      </w:r>
      <w:r w:rsidR="00364699" w:rsidRPr="005A4FEC">
        <w:t>SCD30</w:t>
      </w:r>
      <w:r>
        <w:t xml:space="preserve"> is a low-cost NDIR-based sensor that measures CO</w:t>
      </w:r>
      <w:r w:rsidRPr="00462012">
        <w:rPr>
          <w:vertAlign w:val="subscript"/>
        </w:rPr>
        <w:t>2</w:t>
      </w:r>
      <w:r>
        <w:t>, temperature, and humidity.</w:t>
      </w:r>
    </w:p>
    <w:p w14:paraId="2EDA504A" w14:textId="54C96A85" w:rsidR="00A66B06" w:rsidRDefault="00A66B06" w:rsidP="00A66B06">
      <w:pPr>
        <w:pStyle w:val="ListParagraph"/>
        <w:numPr>
          <w:ilvl w:val="0"/>
          <w:numId w:val="1"/>
        </w:numPr>
        <w:spacing w:after="0" w:line="240" w:lineRule="auto"/>
      </w:pPr>
      <w:r w:rsidRPr="00A66B06">
        <w:t xml:space="preserve">Any microcontroller can control this sensor. However, this guide and the associative codes </w:t>
      </w:r>
      <w:r w:rsidR="0007600F">
        <w:t xml:space="preserve">use </w:t>
      </w:r>
      <w:r w:rsidRPr="00A66B06">
        <w:t>an Arduino Uno to operate the device.</w:t>
      </w:r>
    </w:p>
    <w:p w14:paraId="51AB51D1" w14:textId="16E44A9F" w:rsidR="00961F15" w:rsidRDefault="00961F15" w:rsidP="00A66B06">
      <w:pPr>
        <w:pStyle w:val="ListParagraph"/>
        <w:numPr>
          <w:ilvl w:val="0"/>
          <w:numId w:val="1"/>
        </w:numPr>
        <w:spacing w:after="0" w:line="240" w:lineRule="auto"/>
      </w:pPr>
      <w:r>
        <w:t>It is compatible with three different communication methods: I</w:t>
      </w:r>
      <w:r w:rsidRPr="007E2A88">
        <w:rPr>
          <w:vertAlign w:val="superscript"/>
        </w:rPr>
        <w:t>2</w:t>
      </w:r>
      <w:r>
        <w:t xml:space="preserve">C, UART, and PWM. This guide </w:t>
      </w:r>
      <w:r w:rsidR="0007600F">
        <w:t>only covers</w:t>
      </w:r>
      <w:r>
        <w:t xml:space="preserve"> how to use I</w:t>
      </w:r>
      <w:r w:rsidRPr="00961F15">
        <w:rPr>
          <w:vertAlign w:val="superscript"/>
        </w:rPr>
        <w:t>2</w:t>
      </w:r>
      <w:r>
        <w:t>C.</w:t>
      </w:r>
    </w:p>
    <w:p w14:paraId="5184865C" w14:textId="3FC7402A" w:rsidR="007933CE" w:rsidRPr="00A66B06" w:rsidRDefault="007933CE" w:rsidP="00A66B06">
      <w:pPr>
        <w:pStyle w:val="ListParagraph"/>
        <w:numPr>
          <w:ilvl w:val="0"/>
          <w:numId w:val="1"/>
        </w:numPr>
        <w:spacing w:after="0" w:line="240" w:lineRule="auto"/>
      </w:pPr>
      <w:r>
        <w:t>A separate device</w:t>
      </w:r>
      <w:r w:rsidR="0007600F">
        <w:t xml:space="preserve">, </w:t>
      </w:r>
      <w:r w:rsidR="0007600F">
        <w:t>the Bi-Directional Logic Level Converter</w:t>
      </w:r>
      <w:r w:rsidR="0007600F">
        <w:t xml:space="preserve">, </w:t>
      </w:r>
      <w:r>
        <w:t xml:space="preserve">is needed to operate the sensor </w:t>
      </w:r>
      <w:r w:rsidR="0007600F">
        <w:t>more reliabl</w:t>
      </w:r>
      <w:r w:rsidR="00B77AEA">
        <w:t>y</w:t>
      </w:r>
      <w:r w:rsidR="0007600F">
        <w:t>.</w:t>
      </w:r>
    </w:p>
    <w:p w14:paraId="4EA9FA66" w14:textId="0386872A" w:rsidR="00364699" w:rsidRPr="005A4FEC" w:rsidRDefault="00364699" w:rsidP="00A66B06">
      <w:pPr>
        <w:spacing w:after="0" w:line="240" w:lineRule="auto"/>
      </w:pPr>
    </w:p>
    <w:p w14:paraId="5AFC1978" w14:textId="5F8A46D5" w:rsidR="00364699" w:rsidRPr="005A4FEC" w:rsidRDefault="00364699" w:rsidP="00A66B06">
      <w:pPr>
        <w:spacing w:after="0" w:line="240" w:lineRule="auto"/>
        <w:rPr>
          <w:b/>
          <w:bCs/>
        </w:rPr>
      </w:pPr>
      <w:r w:rsidRPr="005A4FEC">
        <w:rPr>
          <w:b/>
          <w:bCs/>
        </w:rPr>
        <w:t>Important Notes</w:t>
      </w:r>
    </w:p>
    <w:p w14:paraId="56CC48B9" w14:textId="6756C840" w:rsidR="00364699" w:rsidRPr="005A4FEC" w:rsidRDefault="00364699" w:rsidP="00A66B06">
      <w:pPr>
        <w:pStyle w:val="ListParagraph"/>
        <w:numPr>
          <w:ilvl w:val="0"/>
          <w:numId w:val="2"/>
        </w:numPr>
        <w:spacing w:after="0" w:line="240" w:lineRule="auto"/>
        <w:rPr>
          <w:b/>
          <w:bCs/>
        </w:rPr>
      </w:pPr>
      <w:r w:rsidRPr="005A4FEC">
        <w:t>This device is EXTREMELY sensitive to electrostatic discharge.</w:t>
      </w:r>
    </w:p>
    <w:p w14:paraId="074D1DD0" w14:textId="5CFD8F01" w:rsidR="00364699" w:rsidRPr="005A4FEC" w:rsidRDefault="00364699" w:rsidP="00A66B06">
      <w:pPr>
        <w:pStyle w:val="ListParagraph"/>
        <w:numPr>
          <w:ilvl w:val="0"/>
          <w:numId w:val="2"/>
        </w:numPr>
        <w:spacing w:after="0" w:line="240" w:lineRule="auto"/>
        <w:rPr>
          <w:b/>
          <w:bCs/>
        </w:rPr>
      </w:pPr>
      <w:r w:rsidRPr="005A4FEC">
        <w:t>NEVER touch the sensor UNLESS wearing Anti-Static Gloves.</w:t>
      </w:r>
    </w:p>
    <w:p w14:paraId="06641167" w14:textId="69DF6E76" w:rsidR="00364699" w:rsidRPr="005A4FEC" w:rsidRDefault="00364699" w:rsidP="00A66B06">
      <w:pPr>
        <w:pStyle w:val="ListParagraph"/>
        <w:numPr>
          <w:ilvl w:val="0"/>
          <w:numId w:val="2"/>
        </w:numPr>
        <w:spacing w:after="0" w:line="240" w:lineRule="auto"/>
        <w:rPr>
          <w:b/>
          <w:bCs/>
        </w:rPr>
      </w:pPr>
      <w:r w:rsidRPr="005A4FEC">
        <w:t>Even if the sensor is not connected to a power source, exercise extreme caution.</w:t>
      </w:r>
    </w:p>
    <w:p w14:paraId="0691D8A9" w14:textId="6596E716" w:rsidR="00364699" w:rsidRPr="005A4FEC" w:rsidRDefault="00364699" w:rsidP="00A66B06">
      <w:pPr>
        <w:pStyle w:val="ListParagraph"/>
        <w:numPr>
          <w:ilvl w:val="0"/>
          <w:numId w:val="2"/>
        </w:numPr>
        <w:spacing w:after="0" w:line="240" w:lineRule="auto"/>
        <w:rPr>
          <w:b/>
          <w:bCs/>
        </w:rPr>
      </w:pPr>
      <w:bookmarkStart w:id="1" w:name="_Hlk94099261"/>
      <w:r w:rsidRPr="005A4FEC">
        <w:t xml:space="preserve">DO NOT place </w:t>
      </w:r>
      <w:r w:rsidR="0007600F">
        <w:t xml:space="preserve">the SCD30 </w:t>
      </w:r>
      <w:r w:rsidRPr="005A4FEC">
        <w:t>in direct contact with sunlight.</w:t>
      </w:r>
    </w:p>
    <w:bookmarkEnd w:id="1"/>
    <w:p w14:paraId="7D0CBAE6" w14:textId="735830A7" w:rsidR="00364699" w:rsidRDefault="00364699" w:rsidP="00A66B06">
      <w:pPr>
        <w:spacing w:after="0" w:line="240" w:lineRule="auto"/>
        <w:rPr>
          <w:b/>
          <w:bCs/>
        </w:rPr>
      </w:pPr>
    </w:p>
    <w:p w14:paraId="194F6710" w14:textId="1CAE2D4A" w:rsidR="00961F15" w:rsidRDefault="00961F15" w:rsidP="00A66B06">
      <w:pPr>
        <w:spacing w:after="0" w:line="240" w:lineRule="auto"/>
      </w:pPr>
      <w:r>
        <w:rPr>
          <w:b/>
          <w:bCs/>
        </w:rPr>
        <w:t>Specifica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872"/>
        <w:gridCol w:w="2263"/>
      </w:tblGrid>
      <w:tr w:rsidR="00961F15" w14:paraId="73D217BA" w14:textId="77777777" w:rsidTr="00961F15">
        <w:trPr>
          <w:jc w:val="center"/>
        </w:trPr>
        <w:tc>
          <w:tcPr>
            <w:tcW w:w="1872" w:type="dxa"/>
          </w:tcPr>
          <w:p w14:paraId="63C186DB" w14:textId="77777777" w:rsidR="00961F15" w:rsidRDefault="00961F15" w:rsidP="00E73A5A">
            <w:pPr>
              <w:rPr>
                <w:b/>
                <w:bCs/>
              </w:rPr>
            </w:pPr>
          </w:p>
        </w:tc>
        <w:tc>
          <w:tcPr>
            <w:tcW w:w="2263" w:type="dxa"/>
          </w:tcPr>
          <w:p w14:paraId="125F79D8" w14:textId="27759FE0" w:rsidR="00961F15" w:rsidRDefault="00961F15" w:rsidP="00E73A5A">
            <w:pPr>
              <w:rPr>
                <w:b/>
                <w:bCs/>
              </w:rPr>
            </w:pPr>
            <w:r>
              <w:rPr>
                <w:b/>
                <w:bCs/>
              </w:rPr>
              <w:t>Via I</w:t>
            </w:r>
            <w:r w:rsidRPr="007E2A88">
              <w:rPr>
                <w:b/>
                <w:bCs/>
                <w:vertAlign w:val="superscript"/>
              </w:rPr>
              <w:t>2</w:t>
            </w:r>
            <w:r>
              <w:rPr>
                <w:b/>
                <w:bCs/>
              </w:rPr>
              <w:t>C</w:t>
            </w:r>
          </w:p>
        </w:tc>
      </w:tr>
      <w:tr w:rsidR="00961F15" w:rsidRPr="007500CF" w14:paraId="22F65B7D" w14:textId="77777777" w:rsidTr="00961F15">
        <w:trPr>
          <w:jc w:val="center"/>
        </w:trPr>
        <w:tc>
          <w:tcPr>
            <w:tcW w:w="1872" w:type="dxa"/>
          </w:tcPr>
          <w:p w14:paraId="5DE5269E" w14:textId="77777777" w:rsidR="00961F15" w:rsidRDefault="00961F15" w:rsidP="00E73A5A">
            <w:pPr>
              <w:rPr>
                <w:b/>
                <w:bCs/>
              </w:rPr>
            </w:pPr>
            <w:r>
              <w:rPr>
                <w:b/>
                <w:bCs/>
              </w:rPr>
              <w:t>Range</w:t>
            </w:r>
          </w:p>
        </w:tc>
        <w:tc>
          <w:tcPr>
            <w:tcW w:w="2263" w:type="dxa"/>
          </w:tcPr>
          <w:p w14:paraId="3B07528A" w14:textId="0D14C489" w:rsidR="00961F15" w:rsidRPr="007500CF" w:rsidRDefault="00961F15" w:rsidP="00E73A5A">
            <w:r>
              <w:t>0 – 40,000 ppm</w:t>
            </w:r>
          </w:p>
        </w:tc>
      </w:tr>
      <w:tr w:rsidR="00961F15" w:rsidRPr="007500CF" w14:paraId="541E2737" w14:textId="77777777" w:rsidTr="00961F15">
        <w:trPr>
          <w:jc w:val="center"/>
        </w:trPr>
        <w:tc>
          <w:tcPr>
            <w:tcW w:w="1872" w:type="dxa"/>
          </w:tcPr>
          <w:p w14:paraId="60209EB4" w14:textId="416A0107" w:rsidR="00961F15" w:rsidRDefault="00961F15" w:rsidP="00E73A5A">
            <w:pPr>
              <w:rPr>
                <w:b/>
                <w:bCs/>
              </w:rPr>
            </w:pPr>
            <w:r>
              <w:rPr>
                <w:b/>
                <w:bCs/>
              </w:rPr>
              <w:t>Accuracy</w:t>
            </w:r>
          </w:p>
        </w:tc>
        <w:tc>
          <w:tcPr>
            <w:tcW w:w="2263" w:type="dxa"/>
          </w:tcPr>
          <w:p w14:paraId="5E75467E" w14:textId="09457C68" w:rsidR="00961F15" w:rsidRPr="007500CF" w:rsidRDefault="00961F15" w:rsidP="00E73A5A">
            <w:r w:rsidRPr="00961F15">
              <w:t>± (30 ppm + 3%MV)</w:t>
            </w:r>
            <w:r>
              <w:t xml:space="preserve"> for </w:t>
            </w:r>
            <w:r w:rsidRPr="00961F15">
              <w:t>400-10000 ppm</w:t>
            </w:r>
          </w:p>
        </w:tc>
      </w:tr>
      <w:tr w:rsidR="00961F15" w:rsidRPr="007500CF" w14:paraId="4A23AD2D" w14:textId="77777777" w:rsidTr="00961F15">
        <w:trPr>
          <w:jc w:val="center"/>
        </w:trPr>
        <w:tc>
          <w:tcPr>
            <w:tcW w:w="1872" w:type="dxa"/>
          </w:tcPr>
          <w:p w14:paraId="23D341D9" w14:textId="15879DBD" w:rsidR="00961F15" w:rsidRDefault="00961F15" w:rsidP="00E73A5A">
            <w:pPr>
              <w:rPr>
                <w:b/>
                <w:bCs/>
              </w:rPr>
            </w:pPr>
            <w:r>
              <w:rPr>
                <w:b/>
                <w:bCs/>
              </w:rPr>
              <w:t>Repeatability</w:t>
            </w:r>
          </w:p>
        </w:tc>
        <w:tc>
          <w:tcPr>
            <w:tcW w:w="2263" w:type="dxa"/>
          </w:tcPr>
          <w:p w14:paraId="7A91E5A4" w14:textId="1840444D" w:rsidR="00961F15" w:rsidRPr="007500CF" w:rsidRDefault="00961F15" w:rsidP="00E73A5A">
            <w:r w:rsidRPr="00961F15">
              <w:t>± 10 ppm</w:t>
            </w:r>
          </w:p>
        </w:tc>
      </w:tr>
      <w:tr w:rsidR="00462012" w:rsidRPr="007500CF" w14:paraId="52F91742" w14:textId="77777777" w:rsidTr="00961F15">
        <w:trPr>
          <w:jc w:val="center"/>
        </w:trPr>
        <w:tc>
          <w:tcPr>
            <w:tcW w:w="1872" w:type="dxa"/>
          </w:tcPr>
          <w:p w14:paraId="4B20286B" w14:textId="1BFF7187" w:rsidR="00462012" w:rsidRPr="00462012" w:rsidRDefault="00462012" w:rsidP="00E73A5A">
            <w:r>
              <w:rPr>
                <w:b/>
                <w:bCs/>
              </w:rPr>
              <w:t>Frequency</w:t>
            </w:r>
          </w:p>
        </w:tc>
        <w:tc>
          <w:tcPr>
            <w:tcW w:w="2263" w:type="dxa"/>
          </w:tcPr>
          <w:p w14:paraId="2BBB7EB8" w14:textId="249927ED" w:rsidR="00462012" w:rsidRPr="00961F15" w:rsidRDefault="00462012" w:rsidP="00E73A5A">
            <w:r>
              <w:t>2.1 sec</w:t>
            </w:r>
          </w:p>
        </w:tc>
      </w:tr>
      <w:tr w:rsidR="00961F15" w:rsidRPr="007500CF" w14:paraId="20CB6CD3" w14:textId="77777777" w:rsidTr="00961F15">
        <w:trPr>
          <w:jc w:val="center"/>
        </w:trPr>
        <w:tc>
          <w:tcPr>
            <w:tcW w:w="1872" w:type="dxa"/>
          </w:tcPr>
          <w:p w14:paraId="55B78711" w14:textId="332519C1" w:rsidR="00961F15" w:rsidRDefault="00961F15" w:rsidP="00E73A5A">
            <w:pPr>
              <w:rPr>
                <w:b/>
                <w:bCs/>
              </w:rPr>
            </w:pPr>
            <w:r>
              <w:rPr>
                <w:b/>
                <w:bCs/>
              </w:rPr>
              <w:t>Current</w:t>
            </w:r>
          </w:p>
        </w:tc>
        <w:tc>
          <w:tcPr>
            <w:tcW w:w="2263" w:type="dxa"/>
          </w:tcPr>
          <w:p w14:paraId="54667E46" w14:textId="3298F0E7" w:rsidR="00961F15" w:rsidRDefault="00961F15" w:rsidP="00961F15">
            <w:r>
              <w:t>19 mA (avg)</w:t>
            </w:r>
          </w:p>
          <w:p w14:paraId="3C8DA3A3" w14:textId="5E7E6942" w:rsidR="00961F15" w:rsidRPr="007500CF" w:rsidRDefault="00961F15" w:rsidP="00961F15">
            <w:r>
              <w:t>75 mA (max)</w:t>
            </w:r>
          </w:p>
        </w:tc>
      </w:tr>
      <w:tr w:rsidR="00961F15" w:rsidRPr="007500CF" w14:paraId="0B9B933E" w14:textId="77777777" w:rsidTr="00961F15">
        <w:trPr>
          <w:jc w:val="center"/>
        </w:trPr>
        <w:tc>
          <w:tcPr>
            <w:tcW w:w="1872" w:type="dxa"/>
          </w:tcPr>
          <w:p w14:paraId="371A8E81" w14:textId="77777777" w:rsidR="00961F15" w:rsidRDefault="00961F15" w:rsidP="00E73A5A">
            <w:pPr>
              <w:rPr>
                <w:b/>
                <w:bCs/>
              </w:rPr>
            </w:pPr>
            <w:r>
              <w:rPr>
                <w:b/>
                <w:bCs/>
              </w:rPr>
              <w:t>Voltage</w:t>
            </w:r>
          </w:p>
        </w:tc>
        <w:tc>
          <w:tcPr>
            <w:tcW w:w="2263" w:type="dxa"/>
          </w:tcPr>
          <w:p w14:paraId="10D9B904" w14:textId="2B25BBB3" w:rsidR="00961F15" w:rsidRPr="007500CF" w:rsidRDefault="00961F15" w:rsidP="00E73A5A">
            <w:r>
              <w:t>3</w:t>
            </w:r>
            <w:r w:rsidRPr="007500CF">
              <w:t>.</w:t>
            </w:r>
            <w:r>
              <w:t>3</w:t>
            </w:r>
            <w:r w:rsidRPr="007500CF">
              <w:t xml:space="preserve"> V - 5.5 V</w:t>
            </w:r>
          </w:p>
        </w:tc>
      </w:tr>
      <w:tr w:rsidR="00961F15" w:rsidRPr="007500CF" w14:paraId="46BF1416" w14:textId="77777777" w:rsidTr="00961F15">
        <w:trPr>
          <w:jc w:val="center"/>
        </w:trPr>
        <w:tc>
          <w:tcPr>
            <w:tcW w:w="1872" w:type="dxa"/>
          </w:tcPr>
          <w:p w14:paraId="6A6C5B42" w14:textId="77777777" w:rsidR="00961F15" w:rsidRDefault="00961F15" w:rsidP="00E73A5A">
            <w:pPr>
              <w:rPr>
                <w:b/>
                <w:bCs/>
              </w:rPr>
            </w:pPr>
            <w:r>
              <w:rPr>
                <w:b/>
                <w:bCs/>
              </w:rPr>
              <w:t>Response Time</w:t>
            </w:r>
          </w:p>
        </w:tc>
        <w:tc>
          <w:tcPr>
            <w:tcW w:w="2263" w:type="dxa"/>
          </w:tcPr>
          <w:p w14:paraId="59F5D37C" w14:textId="7478DE4D" w:rsidR="00961F15" w:rsidRPr="007500CF" w:rsidRDefault="00961F15" w:rsidP="00E73A5A">
            <w:r w:rsidRPr="00961F15">
              <w:t>20 sec (τ63%)</w:t>
            </w:r>
          </w:p>
        </w:tc>
      </w:tr>
      <w:tr w:rsidR="00961F15" w:rsidRPr="007500CF" w14:paraId="5FF37C2A" w14:textId="77777777" w:rsidTr="00961F15">
        <w:trPr>
          <w:jc w:val="center"/>
        </w:trPr>
        <w:tc>
          <w:tcPr>
            <w:tcW w:w="1872" w:type="dxa"/>
          </w:tcPr>
          <w:p w14:paraId="2B727A3E" w14:textId="77777777" w:rsidR="00961F15" w:rsidRDefault="00961F15" w:rsidP="00E73A5A">
            <w:pPr>
              <w:rPr>
                <w:b/>
                <w:bCs/>
              </w:rPr>
            </w:pPr>
            <w:r>
              <w:rPr>
                <w:b/>
                <w:bCs/>
              </w:rPr>
              <w:t>Lifespan</w:t>
            </w:r>
          </w:p>
        </w:tc>
        <w:tc>
          <w:tcPr>
            <w:tcW w:w="2263" w:type="dxa"/>
          </w:tcPr>
          <w:p w14:paraId="61C865BA" w14:textId="6E89642A" w:rsidR="00961F15" w:rsidRPr="007500CF" w:rsidRDefault="00961F15" w:rsidP="00E73A5A">
            <w:r>
              <w:t>1</w:t>
            </w:r>
            <w:r w:rsidRPr="007500CF">
              <w:t>5 years</w:t>
            </w:r>
          </w:p>
        </w:tc>
      </w:tr>
    </w:tbl>
    <w:p w14:paraId="180783CE" w14:textId="77777777" w:rsidR="00961F15" w:rsidRPr="005A4FEC" w:rsidRDefault="00961F15" w:rsidP="00A66B06">
      <w:pPr>
        <w:spacing w:after="0" w:line="240" w:lineRule="auto"/>
        <w:rPr>
          <w:b/>
          <w:bCs/>
        </w:rPr>
      </w:pPr>
    </w:p>
    <w:p w14:paraId="38902612" w14:textId="070162BF" w:rsidR="00B31CC7" w:rsidRPr="005A4FEC" w:rsidRDefault="00B31CC7" w:rsidP="00A66B06">
      <w:pPr>
        <w:spacing w:after="0" w:line="240" w:lineRule="auto"/>
        <w:rPr>
          <w:b/>
          <w:bCs/>
        </w:rPr>
      </w:pPr>
      <w:r w:rsidRPr="005A4FEC">
        <w:rPr>
          <w:b/>
          <w:bCs/>
        </w:rPr>
        <w:t>Links</w:t>
      </w:r>
    </w:p>
    <w:p w14:paraId="72F3B241" w14:textId="77750B13" w:rsidR="00961F15" w:rsidRDefault="00B31CC7" w:rsidP="00961F15">
      <w:pPr>
        <w:pStyle w:val="ListParagraph"/>
        <w:numPr>
          <w:ilvl w:val="0"/>
          <w:numId w:val="6"/>
        </w:numPr>
        <w:spacing w:after="0" w:line="240" w:lineRule="auto"/>
      </w:pPr>
      <w:r w:rsidRPr="005A4FEC">
        <w:t>Product Info</w:t>
      </w:r>
      <w:r w:rsidR="007933CE">
        <w:t xml:space="preserve"> for Sensor</w:t>
      </w:r>
      <w:r w:rsidRPr="005A4FEC">
        <w:t>:</w:t>
      </w:r>
    </w:p>
    <w:p w14:paraId="587CE60C" w14:textId="17643C5A" w:rsidR="007933CE" w:rsidRDefault="00757188" w:rsidP="007933CE">
      <w:pPr>
        <w:pStyle w:val="ListParagraph"/>
        <w:spacing w:after="0" w:line="240" w:lineRule="auto"/>
      </w:pPr>
      <w:hyperlink r:id="rId7" w:history="1">
        <w:r w:rsidR="00961F15" w:rsidRPr="00090CE3">
          <w:rPr>
            <w:rStyle w:val="Hyperlink"/>
          </w:rPr>
          <w:t>https://sensirion.com/products/catalog/SCD30/</w:t>
        </w:r>
      </w:hyperlink>
      <w:r w:rsidR="00356492">
        <w:t xml:space="preserve"> </w:t>
      </w:r>
    </w:p>
    <w:p w14:paraId="47B3F11C" w14:textId="02E027F8" w:rsidR="007933CE" w:rsidRDefault="007933CE" w:rsidP="007933CE">
      <w:pPr>
        <w:pStyle w:val="ListParagraph"/>
        <w:numPr>
          <w:ilvl w:val="0"/>
          <w:numId w:val="6"/>
        </w:numPr>
        <w:spacing w:after="0" w:line="240" w:lineRule="auto"/>
      </w:pPr>
      <w:r w:rsidRPr="005A4FEC">
        <w:t>Product Info</w:t>
      </w:r>
      <w:r>
        <w:t xml:space="preserve"> for Level Converter</w:t>
      </w:r>
      <w:r w:rsidRPr="005A4FEC">
        <w:t>:</w:t>
      </w:r>
    </w:p>
    <w:p w14:paraId="02823932" w14:textId="51346D27" w:rsidR="007933CE" w:rsidRDefault="00757188" w:rsidP="007933CE">
      <w:pPr>
        <w:pStyle w:val="ListParagraph"/>
        <w:spacing w:after="0" w:line="240" w:lineRule="auto"/>
      </w:pPr>
      <w:hyperlink r:id="rId8" w:history="1">
        <w:r w:rsidR="007933CE" w:rsidRPr="00090CE3">
          <w:rPr>
            <w:rStyle w:val="Hyperlink"/>
          </w:rPr>
          <w:t>https://www.sparkfun.com/products/12009</w:t>
        </w:r>
      </w:hyperlink>
      <w:r w:rsidR="007933CE">
        <w:t xml:space="preserve">  </w:t>
      </w:r>
    </w:p>
    <w:p w14:paraId="7EEAC25E" w14:textId="77777777" w:rsidR="00961F15" w:rsidRDefault="00B31CC7" w:rsidP="00961F15">
      <w:pPr>
        <w:pStyle w:val="ListParagraph"/>
        <w:numPr>
          <w:ilvl w:val="0"/>
          <w:numId w:val="6"/>
        </w:numPr>
        <w:spacing w:after="0" w:line="240" w:lineRule="auto"/>
      </w:pPr>
      <w:r w:rsidRPr="005A4FEC">
        <w:t>Arduino Library:</w:t>
      </w:r>
    </w:p>
    <w:p w14:paraId="6AC234C6" w14:textId="17F4AA2E" w:rsidR="00961F15" w:rsidRPr="00961F15" w:rsidRDefault="00757188" w:rsidP="00961F15">
      <w:pPr>
        <w:pStyle w:val="ListParagraph"/>
        <w:spacing w:after="0" w:line="240" w:lineRule="auto"/>
        <w:rPr>
          <w:u w:val="single"/>
        </w:rPr>
      </w:pPr>
      <w:hyperlink r:id="rId9" w:history="1">
        <w:r w:rsidR="00961F15" w:rsidRPr="00090CE3">
          <w:rPr>
            <w:rStyle w:val="Hyperlink"/>
          </w:rPr>
          <w:t>https://github.com/sparkfun/SparkFun_SCD30_Arduino_Library</w:t>
        </w:r>
      </w:hyperlink>
      <w:r w:rsidR="00A66B06" w:rsidRPr="00961F15">
        <w:rPr>
          <w:u w:val="single"/>
        </w:rPr>
        <w:t xml:space="preserve"> </w:t>
      </w:r>
    </w:p>
    <w:p w14:paraId="205A92BB" w14:textId="7D4152A4" w:rsidR="00961F15" w:rsidRPr="00961F15" w:rsidRDefault="00961F15" w:rsidP="00961F15">
      <w:pPr>
        <w:pStyle w:val="ListParagraph"/>
        <w:numPr>
          <w:ilvl w:val="0"/>
          <w:numId w:val="6"/>
        </w:numPr>
        <w:spacing w:after="0" w:line="240" w:lineRule="auto"/>
      </w:pPr>
      <w:r>
        <w:t>Arduino Code</w:t>
      </w:r>
    </w:p>
    <w:p w14:paraId="7F06DEC1" w14:textId="604011B7" w:rsidR="00961F15" w:rsidRPr="007933CE" w:rsidRDefault="00757188" w:rsidP="007933CE">
      <w:pPr>
        <w:spacing w:after="0" w:line="240" w:lineRule="auto"/>
        <w:ind w:firstLine="720"/>
      </w:pPr>
      <w:hyperlink r:id="rId10" w:history="1">
        <w:r w:rsidR="006902E0" w:rsidRPr="00090CE3">
          <w:rPr>
            <w:rStyle w:val="Hyperlink"/>
          </w:rPr>
          <w:t>https://github.com/RiceAllDay22/EGI_Arduino_Collection/tree/main/SCD30</w:t>
        </w:r>
      </w:hyperlink>
      <w:r w:rsidR="00961F15" w:rsidRPr="00961F15">
        <w:t xml:space="preserve"> </w:t>
      </w:r>
    </w:p>
    <w:p w14:paraId="2AA216D9" w14:textId="2CC32D5A" w:rsidR="00364699" w:rsidRPr="005A4FEC" w:rsidRDefault="00364699" w:rsidP="00A66B06">
      <w:pPr>
        <w:spacing w:after="0" w:line="240" w:lineRule="auto"/>
        <w:rPr>
          <w:b/>
          <w:bCs/>
        </w:rPr>
      </w:pPr>
      <w:r w:rsidRPr="005A4FEC">
        <w:rPr>
          <w:b/>
          <w:bCs/>
        </w:rPr>
        <w:lastRenderedPageBreak/>
        <w:t>Wiring</w:t>
      </w:r>
    </w:p>
    <w:p w14:paraId="3A8563A1" w14:textId="47304AE7" w:rsidR="00364699" w:rsidRPr="005A4FEC" w:rsidRDefault="00364699" w:rsidP="00A66B06">
      <w:pPr>
        <w:pStyle w:val="ListParagraph"/>
        <w:numPr>
          <w:ilvl w:val="0"/>
          <w:numId w:val="3"/>
        </w:numPr>
        <w:spacing w:after="0" w:line="240" w:lineRule="auto"/>
        <w:rPr>
          <w:b/>
          <w:bCs/>
        </w:rPr>
      </w:pPr>
      <w:r w:rsidRPr="005A4FEC">
        <w:t>To operate the sensor, a minimum of 4 pins are required to be connected to an Arduino:</w:t>
      </w:r>
    </w:p>
    <w:p w14:paraId="22B660BA" w14:textId="7CC58631" w:rsidR="00364699" w:rsidRPr="005A4FEC" w:rsidRDefault="00364699" w:rsidP="00A66B06">
      <w:pPr>
        <w:pStyle w:val="ListParagraph"/>
        <w:numPr>
          <w:ilvl w:val="1"/>
          <w:numId w:val="3"/>
        </w:numPr>
        <w:spacing w:after="0" w:line="240" w:lineRule="auto"/>
        <w:rPr>
          <w:b/>
          <w:bCs/>
        </w:rPr>
      </w:pPr>
      <w:r w:rsidRPr="005A4FEC">
        <w:t>VIN (Voltage Input)</w:t>
      </w:r>
    </w:p>
    <w:p w14:paraId="0C7FD46D" w14:textId="7987D60D" w:rsidR="00364699" w:rsidRPr="005A4FEC" w:rsidRDefault="00364699" w:rsidP="00A66B06">
      <w:pPr>
        <w:pStyle w:val="ListParagraph"/>
        <w:numPr>
          <w:ilvl w:val="1"/>
          <w:numId w:val="3"/>
        </w:numPr>
        <w:spacing w:after="0" w:line="240" w:lineRule="auto"/>
        <w:rPr>
          <w:b/>
          <w:bCs/>
        </w:rPr>
      </w:pPr>
      <w:r w:rsidRPr="005A4FEC">
        <w:t>GND (Ground)</w:t>
      </w:r>
    </w:p>
    <w:p w14:paraId="6B2BB472" w14:textId="06173EE7" w:rsidR="00364699" w:rsidRPr="005A4FEC" w:rsidRDefault="00364699" w:rsidP="00A66B06">
      <w:pPr>
        <w:pStyle w:val="ListParagraph"/>
        <w:numPr>
          <w:ilvl w:val="1"/>
          <w:numId w:val="3"/>
        </w:numPr>
        <w:spacing w:after="0" w:line="240" w:lineRule="auto"/>
        <w:rPr>
          <w:b/>
          <w:bCs/>
        </w:rPr>
      </w:pPr>
      <w:r w:rsidRPr="005A4FEC">
        <w:t>SCL (Clock Line for I</w:t>
      </w:r>
      <w:r w:rsidRPr="005A4FEC">
        <w:rPr>
          <w:vertAlign w:val="superscript"/>
        </w:rPr>
        <w:t>2</w:t>
      </w:r>
      <w:r w:rsidRPr="005A4FEC">
        <w:t>C communication)</w:t>
      </w:r>
    </w:p>
    <w:p w14:paraId="3B698FE9" w14:textId="5CF5DA90" w:rsidR="00364699" w:rsidRPr="005A4FEC" w:rsidRDefault="00364699" w:rsidP="00A66B06">
      <w:pPr>
        <w:pStyle w:val="ListParagraph"/>
        <w:numPr>
          <w:ilvl w:val="1"/>
          <w:numId w:val="3"/>
        </w:numPr>
        <w:spacing w:after="0" w:line="240" w:lineRule="auto"/>
        <w:rPr>
          <w:b/>
          <w:bCs/>
        </w:rPr>
      </w:pPr>
      <w:r w:rsidRPr="005A4FEC">
        <w:t>SDA (Data Line for I</w:t>
      </w:r>
      <w:r w:rsidRPr="005A4FEC">
        <w:rPr>
          <w:vertAlign w:val="superscript"/>
        </w:rPr>
        <w:t>2</w:t>
      </w:r>
      <w:r w:rsidRPr="005A4FEC">
        <w:t>C communication)</w:t>
      </w:r>
    </w:p>
    <w:p w14:paraId="183F88C3" w14:textId="0FB79CE0" w:rsidR="00364699" w:rsidRPr="005A4FEC" w:rsidRDefault="00364699" w:rsidP="00A66B06">
      <w:pPr>
        <w:pStyle w:val="ListParagraph"/>
        <w:numPr>
          <w:ilvl w:val="0"/>
          <w:numId w:val="3"/>
        </w:numPr>
        <w:spacing w:after="0" w:line="240" w:lineRule="auto"/>
        <w:rPr>
          <w:b/>
          <w:bCs/>
        </w:rPr>
      </w:pPr>
      <w:r w:rsidRPr="005A4FEC">
        <w:t>The sensor can accept a voltage input range of 3.3V to 5.5 V.</w:t>
      </w:r>
    </w:p>
    <w:p w14:paraId="1209F653" w14:textId="5C34E7C2" w:rsidR="00364699" w:rsidRPr="005A4FEC" w:rsidRDefault="00364699" w:rsidP="00A66B06">
      <w:pPr>
        <w:pStyle w:val="ListParagraph"/>
        <w:numPr>
          <w:ilvl w:val="0"/>
          <w:numId w:val="3"/>
        </w:numPr>
        <w:spacing w:after="0" w:line="240" w:lineRule="auto"/>
        <w:rPr>
          <w:b/>
          <w:bCs/>
        </w:rPr>
      </w:pPr>
      <w:r w:rsidRPr="005A4FEC">
        <w:t>The I</w:t>
      </w:r>
      <w:r w:rsidRPr="005A4FEC">
        <w:rPr>
          <w:vertAlign w:val="superscript"/>
        </w:rPr>
        <w:t>2</w:t>
      </w:r>
      <w:r w:rsidRPr="005A4FEC">
        <w:t xml:space="preserve">C pins can </w:t>
      </w:r>
      <w:r w:rsidR="005A4FEC">
        <w:t xml:space="preserve">be at </w:t>
      </w:r>
      <w:r w:rsidRPr="005A4FEC">
        <w:t xml:space="preserve">5V but are </w:t>
      </w:r>
      <w:r w:rsidR="005A4FEC">
        <w:t xml:space="preserve">highly </w:t>
      </w:r>
      <w:r w:rsidRPr="005A4FEC">
        <w:t xml:space="preserve">recommended to be </w:t>
      </w:r>
      <w:r w:rsidR="005A4FEC">
        <w:t xml:space="preserve">at </w:t>
      </w:r>
      <w:r w:rsidRPr="005A4FEC">
        <w:t>3.3 V.</w:t>
      </w:r>
    </w:p>
    <w:p w14:paraId="4FE50E2E" w14:textId="3CAE6BF6" w:rsidR="00364699" w:rsidRPr="005A4FEC" w:rsidRDefault="00364699" w:rsidP="00A66B06">
      <w:pPr>
        <w:pStyle w:val="ListParagraph"/>
        <w:numPr>
          <w:ilvl w:val="0"/>
          <w:numId w:val="3"/>
        </w:numPr>
        <w:spacing w:after="0" w:line="240" w:lineRule="auto"/>
        <w:rPr>
          <w:b/>
          <w:bCs/>
        </w:rPr>
      </w:pPr>
      <w:r w:rsidRPr="005A4FEC">
        <w:t xml:space="preserve">Therefore, the sensor can be </w:t>
      </w:r>
      <w:r w:rsidR="005A4FEC">
        <w:t>wired</w:t>
      </w:r>
      <w:r w:rsidRPr="005A4FEC">
        <w:t xml:space="preserve"> up </w:t>
      </w:r>
      <w:r w:rsidR="005A4FEC">
        <w:t>in</w:t>
      </w:r>
      <w:r w:rsidRPr="005A4FEC">
        <w:t xml:space="preserve"> two ways</w:t>
      </w:r>
      <w:r w:rsidR="005A4FEC">
        <w:t>.</w:t>
      </w:r>
    </w:p>
    <w:p w14:paraId="610489B7" w14:textId="06241EA8" w:rsidR="00364699" w:rsidRPr="005A4FEC" w:rsidRDefault="00364699" w:rsidP="00A66B06">
      <w:pPr>
        <w:spacing w:after="0" w:line="240" w:lineRule="auto"/>
        <w:rPr>
          <w:b/>
          <w:bCs/>
        </w:rPr>
      </w:pPr>
    </w:p>
    <w:p w14:paraId="32B8B919" w14:textId="2680BAED" w:rsidR="00364699" w:rsidRPr="005A4FEC" w:rsidRDefault="00364699" w:rsidP="00A66B06">
      <w:pPr>
        <w:spacing w:after="0" w:line="240" w:lineRule="auto"/>
        <w:rPr>
          <w:b/>
          <w:bCs/>
        </w:rPr>
      </w:pPr>
      <w:r w:rsidRPr="005A4FEC">
        <w:rPr>
          <w:b/>
          <w:bCs/>
        </w:rPr>
        <w:t>Wiring – Method #1</w:t>
      </w:r>
      <w:r w:rsidR="005A4FEC">
        <w:rPr>
          <w:b/>
          <w:bCs/>
        </w:rPr>
        <w:t xml:space="preserve"> (Recommended for </w:t>
      </w:r>
      <w:r w:rsidR="00B77AEA">
        <w:rPr>
          <w:b/>
          <w:bCs/>
        </w:rPr>
        <w:t>reliability</w:t>
      </w:r>
      <w:r w:rsidR="005A4FEC">
        <w:rPr>
          <w:b/>
          <w:bCs/>
        </w:rPr>
        <w:t>)</w:t>
      </w:r>
    </w:p>
    <w:p w14:paraId="4E95E5A3" w14:textId="77777777" w:rsidR="0036227C" w:rsidRDefault="005A4FEC" w:rsidP="0036227C">
      <w:pPr>
        <w:pStyle w:val="ListParagraph"/>
        <w:numPr>
          <w:ilvl w:val="0"/>
          <w:numId w:val="4"/>
        </w:numPr>
        <w:spacing w:after="0" w:line="240" w:lineRule="auto"/>
      </w:pPr>
      <w:r>
        <w:t>This method powers the sensor at 5V with the SCL and SDA lines operating at 3.3</w:t>
      </w:r>
      <w:r w:rsidR="00B77AEA">
        <w:t xml:space="preserve"> </w:t>
      </w:r>
      <w:r>
        <w:t>V using a Bi-Directional Logic Converter.</w:t>
      </w:r>
    </w:p>
    <w:p w14:paraId="470BC246" w14:textId="5FBF726F" w:rsidR="00F9439F" w:rsidRDefault="00B77AEA" w:rsidP="0036227C">
      <w:pPr>
        <w:pStyle w:val="ListParagraph"/>
        <w:numPr>
          <w:ilvl w:val="0"/>
          <w:numId w:val="4"/>
        </w:numPr>
        <w:spacing w:after="0" w:line="240" w:lineRule="auto"/>
      </w:pPr>
      <w:r>
        <w:t>Below is a wiring diagram and a schematic diagram of the circuit.</w:t>
      </w:r>
    </w:p>
    <w:p w14:paraId="772405D8" w14:textId="77777777" w:rsidR="00B77AEA" w:rsidRPr="005A4FEC" w:rsidRDefault="00B77AEA" w:rsidP="00A66B06">
      <w:pPr>
        <w:pStyle w:val="ListParagraph"/>
        <w:spacing w:after="0" w:line="240" w:lineRule="auto"/>
      </w:pPr>
    </w:p>
    <w:p w14:paraId="7DB4EEA3" w14:textId="2133D40F" w:rsidR="007933CE" w:rsidRDefault="005A4FEC" w:rsidP="00A66B06">
      <w:pPr>
        <w:spacing w:after="0" w:line="240" w:lineRule="auto"/>
        <w:jc w:val="center"/>
      </w:pPr>
      <w:r>
        <w:rPr>
          <w:noProof/>
        </w:rPr>
        <w:drawing>
          <wp:inline distT="0" distB="0" distL="0" distR="0" wp14:anchorId="3E3592E8" wp14:editId="244BCD20">
            <wp:extent cx="3365500" cy="1499374"/>
            <wp:effectExtent l="0" t="0" r="635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3729" cy="1503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5B0C34" w14:textId="289870DC" w:rsidR="007933CE" w:rsidRPr="007933CE" w:rsidRDefault="007933CE" w:rsidP="00A66B06">
      <w:pPr>
        <w:spacing w:after="0" w:line="240" w:lineRule="auto"/>
        <w:jc w:val="center"/>
      </w:pPr>
      <w:r>
        <w:t>Figure 1. Wiring Diagram for I</w:t>
      </w:r>
      <w:r>
        <w:rPr>
          <w:vertAlign w:val="superscript"/>
        </w:rPr>
        <w:t>2</w:t>
      </w:r>
      <w:r>
        <w:t>C lines at 3.3 V</w:t>
      </w:r>
    </w:p>
    <w:p w14:paraId="7E70D3EA" w14:textId="77777777" w:rsidR="007933CE" w:rsidRDefault="007933CE" w:rsidP="00A66B06">
      <w:pPr>
        <w:spacing w:after="0" w:line="240" w:lineRule="auto"/>
        <w:jc w:val="center"/>
      </w:pPr>
    </w:p>
    <w:p w14:paraId="385AD755" w14:textId="6D01F5C7" w:rsidR="00364699" w:rsidRDefault="005A4FEC" w:rsidP="00A66B06">
      <w:pPr>
        <w:spacing w:after="0" w:line="240" w:lineRule="auto"/>
        <w:jc w:val="center"/>
      </w:pPr>
      <w:r>
        <w:rPr>
          <w:noProof/>
        </w:rPr>
        <w:drawing>
          <wp:inline distT="0" distB="0" distL="0" distR="0" wp14:anchorId="4D95EEE0" wp14:editId="6122B9F1">
            <wp:extent cx="2574062" cy="3315813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4295" cy="3341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3EB8F8" w14:textId="484C1FBC" w:rsidR="007933CE" w:rsidRPr="007933CE" w:rsidRDefault="007933CE" w:rsidP="00A66B06">
      <w:pPr>
        <w:spacing w:after="0" w:line="240" w:lineRule="auto"/>
        <w:jc w:val="center"/>
      </w:pPr>
      <w:r>
        <w:t>Figure 2. Schematic Diagram for I</w:t>
      </w:r>
      <w:r>
        <w:rPr>
          <w:vertAlign w:val="superscript"/>
        </w:rPr>
        <w:t>2</w:t>
      </w:r>
      <w:r>
        <w:t>C lines at 3.3 V</w:t>
      </w:r>
    </w:p>
    <w:p w14:paraId="25CFA90C" w14:textId="77777777" w:rsidR="007933CE" w:rsidRDefault="007933CE" w:rsidP="00A66B06">
      <w:pPr>
        <w:spacing w:after="0" w:line="240" w:lineRule="auto"/>
      </w:pPr>
    </w:p>
    <w:p w14:paraId="7A639EE4" w14:textId="0553A2D8" w:rsidR="00364699" w:rsidRPr="005A4FEC" w:rsidRDefault="00364699" w:rsidP="00A66B06">
      <w:pPr>
        <w:spacing w:after="0" w:line="240" w:lineRule="auto"/>
      </w:pPr>
      <w:r w:rsidRPr="005A4FEC">
        <w:rPr>
          <w:b/>
          <w:bCs/>
        </w:rPr>
        <w:lastRenderedPageBreak/>
        <w:t xml:space="preserve">Wiring </w:t>
      </w:r>
      <w:r w:rsidR="00B31CC7" w:rsidRPr="005A4FEC">
        <w:rPr>
          <w:b/>
          <w:bCs/>
        </w:rPr>
        <w:t>– Method #2</w:t>
      </w:r>
      <w:r w:rsidR="005A4FEC">
        <w:rPr>
          <w:b/>
          <w:bCs/>
        </w:rPr>
        <w:t xml:space="preserve"> (Not recommended, but is simple</w:t>
      </w:r>
      <w:r w:rsidR="00B77AEA">
        <w:rPr>
          <w:b/>
          <w:bCs/>
        </w:rPr>
        <w:t>r</w:t>
      </w:r>
      <w:r w:rsidR="005A4FEC">
        <w:rPr>
          <w:b/>
          <w:bCs/>
        </w:rPr>
        <w:t>)</w:t>
      </w:r>
    </w:p>
    <w:p w14:paraId="07D7E5A5" w14:textId="566F9CD7" w:rsidR="005A4FEC" w:rsidRDefault="005A4FEC" w:rsidP="00A66B06">
      <w:pPr>
        <w:pStyle w:val="ListParagraph"/>
        <w:numPr>
          <w:ilvl w:val="0"/>
          <w:numId w:val="4"/>
        </w:numPr>
        <w:spacing w:after="0" w:line="240" w:lineRule="auto"/>
      </w:pPr>
      <w:r>
        <w:t>This method powers the sensor at 5V with the SCL and SDA lines operating at 5</w:t>
      </w:r>
      <w:r w:rsidR="00B77AEA">
        <w:t xml:space="preserve"> </w:t>
      </w:r>
      <w:r>
        <w:t>V.</w:t>
      </w:r>
    </w:p>
    <w:p w14:paraId="175E061E" w14:textId="68D79D86" w:rsidR="00F9439F" w:rsidRDefault="00B77AEA" w:rsidP="00A66B06">
      <w:pPr>
        <w:pStyle w:val="ListParagraph"/>
        <w:spacing w:after="0" w:line="240" w:lineRule="auto"/>
      </w:pPr>
      <w:r>
        <w:t>Below is a wiring diagram and a schematic diagram of the circuit.</w:t>
      </w:r>
    </w:p>
    <w:p w14:paraId="32C2FC51" w14:textId="77777777" w:rsidR="00B77AEA" w:rsidRPr="005A4FEC" w:rsidRDefault="00B77AEA" w:rsidP="00A66B06">
      <w:pPr>
        <w:pStyle w:val="ListParagraph"/>
        <w:spacing w:after="0" w:line="240" w:lineRule="auto"/>
      </w:pPr>
    </w:p>
    <w:p w14:paraId="3C5304EF" w14:textId="1C2F5138" w:rsidR="005A4FEC" w:rsidRDefault="005A4FEC" w:rsidP="00A66B06">
      <w:pPr>
        <w:spacing w:after="0" w:line="240" w:lineRule="auto"/>
        <w:jc w:val="center"/>
      </w:pPr>
      <w:r>
        <w:rPr>
          <w:noProof/>
        </w:rPr>
        <w:drawing>
          <wp:inline distT="0" distB="0" distL="0" distR="0" wp14:anchorId="28432FEB" wp14:editId="34FD5BD5">
            <wp:extent cx="3303468" cy="164643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1974" cy="16506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F120F0" w14:textId="490BA3EC" w:rsidR="00B77AEA" w:rsidRPr="007933CE" w:rsidRDefault="00B77AEA" w:rsidP="00B77AEA">
      <w:pPr>
        <w:spacing w:after="0" w:line="240" w:lineRule="auto"/>
        <w:jc w:val="center"/>
      </w:pPr>
      <w:r>
        <w:t>Figure 3. Wiring Diagram for I</w:t>
      </w:r>
      <w:r>
        <w:rPr>
          <w:vertAlign w:val="superscript"/>
        </w:rPr>
        <w:t>2</w:t>
      </w:r>
      <w:r>
        <w:t>C lines at 5 V</w:t>
      </w:r>
    </w:p>
    <w:p w14:paraId="5E4B8318" w14:textId="77777777" w:rsidR="00B77AEA" w:rsidRDefault="00B77AEA" w:rsidP="00A66B06">
      <w:pPr>
        <w:spacing w:after="0" w:line="240" w:lineRule="auto"/>
        <w:jc w:val="center"/>
      </w:pPr>
    </w:p>
    <w:p w14:paraId="55C54D5D" w14:textId="5FA24953" w:rsidR="005A4FEC" w:rsidRDefault="005A4FEC" w:rsidP="00A66B06">
      <w:pPr>
        <w:spacing w:after="0" w:line="240" w:lineRule="auto"/>
        <w:jc w:val="center"/>
      </w:pPr>
      <w:r>
        <w:rPr>
          <w:noProof/>
        </w:rPr>
        <w:drawing>
          <wp:inline distT="0" distB="0" distL="0" distR="0" wp14:anchorId="13C680BA" wp14:editId="459D0466">
            <wp:extent cx="2568777" cy="2792496"/>
            <wp:effectExtent l="0" t="0" r="3175" b="82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5050" cy="2799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E3D8F4" w14:textId="30EC1EDA" w:rsidR="00B77AEA" w:rsidRDefault="00B77AEA" w:rsidP="00B77AEA">
      <w:pPr>
        <w:spacing w:after="0" w:line="240" w:lineRule="auto"/>
        <w:jc w:val="center"/>
      </w:pPr>
      <w:r>
        <w:t>Figure 4. Wiring Diagram for I</w:t>
      </w:r>
      <w:r>
        <w:rPr>
          <w:vertAlign w:val="superscript"/>
        </w:rPr>
        <w:t>2</w:t>
      </w:r>
      <w:r>
        <w:t>C lines at 5 V</w:t>
      </w:r>
    </w:p>
    <w:p w14:paraId="6391F91F" w14:textId="411B2845" w:rsidR="005A4FEC" w:rsidRDefault="005A4FEC" w:rsidP="00A66B06">
      <w:pPr>
        <w:spacing w:after="0" w:line="240" w:lineRule="auto"/>
      </w:pPr>
    </w:p>
    <w:p w14:paraId="07105167" w14:textId="627283E9" w:rsidR="00356492" w:rsidRPr="00356492" w:rsidRDefault="00B77AEA" w:rsidP="00A66B06">
      <w:pPr>
        <w:spacing w:after="0" w:line="240" w:lineRule="auto"/>
      </w:pPr>
      <w:bookmarkStart w:id="2" w:name="_Hlk94098033"/>
      <w:r>
        <w:rPr>
          <w:b/>
          <w:bCs/>
        </w:rPr>
        <w:t>Calibration</w:t>
      </w:r>
    </w:p>
    <w:p w14:paraId="560621FA" w14:textId="7A0EA090" w:rsidR="00D520E6" w:rsidRPr="00D520E6" w:rsidRDefault="00D520E6" w:rsidP="00D520E6">
      <w:pPr>
        <w:pStyle w:val="ListParagraph"/>
        <w:numPr>
          <w:ilvl w:val="0"/>
          <w:numId w:val="4"/>
        </w:numPr>
        <w:spacing w:after="0" w:line="240" w:lineRule="auto"/>
        <w:rPr>
          <w:b/>
          <w:bCs/>
        </w:rPr>
      </w:pPr>
      <w:r>
        <w:t>Manual calibrations occur via software.</w:t>
      </w:r>
    </w:p>
    <w:p w14:paraId="019FC875" w14:textId="6BD38692" w:rsidR="00D520E6" w:rsidRPr="00D520E6" w:rsidRDefault="00D520E6" w:rsidP="00D520E6">
      <w:pPr>
        <w:pStyle w:val="ListParagraph"/>
        <w:numPr>
          <w:ilvl w:val="0"/>
          <w:numId w:val="4"/>
        </w:numPr>
        <w:spacing w:after="0" w:line="240" w:lineRule="auto"/>
        <w:rPr>
          <w:b/>
          <w:bCs/>
        </w:rPr>
      </w:pPr>
      <w:r>
        <w:t>The following line of Arduino code performs a calibration to 1000 ppm:</w:t>
      </w:r>
    </w:p>
    <w:p w14:paraId="337E6C0B" w14:textId="69D9DCA2" w:rsidR="00B77AEA" w:rsidRPr="00D520E6" w:rsidRDefault="00D520E6" w:rsidP="00D520E6">
      <w:pPr>
        <w:pStyle w:val="ListParagraph"/>
        <w:numPr>
          <w:ilvl w:val="1"/>
          <w:numId w:val="4"/>
        </w:numPr>
        <w:spacing w:after="0" w:line="240" w:lineRule="auto"/>
        <w:rPr>
          <w:b/>
          <w:bCs/>
        </w:rPr>
      </w:pPr>
      <w:proofErr w:type="spellStart"/>
      <w:r w:rsidRPr="00D520E6">
        <w:t>airSensor.setForcedRecalibrationFactor</w:t>
      </w:r>
      <w:proofErr w:type="spellEnd"/>
      <w:r w:rsidRPr="00D520E6">
        <w:t>(1000)</w:t>
      </w:r>
    </w:p>
    <w:p w14:paraId="2158B751" w14:textId="6C68781E" w:rsidR="00D520E6" w:rsidRPr="00D520E6" w:rsidRDefault="00D520E6" w:rsidP="00D520E6">
      <w:pPr>
        <w:pStyle w:val="ListParagraph"/>
        <w:numPr>
          <w:ilvl w:val="1"/>
          <w:numId w:val="4"/>
        </w:numPr>
        <w:spacing w:after="0" w:line="240" w:lineRule="auto"/>
        <w:rPr>
          <w:b/>
          <w:bCs/>
        </w:rPr>
      </w:pPr>
      <w:r>
        <w:t>The number inside the parentheses can is changeable to any value</w:t>
      </w:r>
    </w:p>
    <w:p w14:paraId="6E4313ED" w14:textId="77777777" w:rsidR="00D520E6" w:rsidRPr="00D520E6" w:rsidRDefault="00D520E6" w:rsidP="00D520E6">
      <w:pPr>
        <w:spacing w:after="0" w:line="240" w:lineRule="auto"/>
        <w:rPr>
          <w:b/>
          <w:bCs/>
        </w:rPr>
      </w:pPr>
    </w:p>
    <w:p w14:paraId="49E4B5D5" w14:textId="180F9AD6" w:rsidR="00363537" w:rsidRDefault="00363537" w:rsidP="00A66B06">
      <w:pPr>
        <w:spacing w:after="0" w:line="240" w:lineRule="auto"/>
      </w:pPr>
      <w:r>
        <w:rPr>
          <w:b/>
          <w:bCs/>
        </w:rPr>
        <w:t>Contact</w:t>
      </w:r>
    </w:p>
    <w:p w14:paraId="5C8D8CE1" w14:textId="508DB4AC" w:rsidR="00B31CC7" w:rsidRPr="005A4FEC" w:rsidRDefault="00363537" w:rsidP="00A66B06">
      <w:pPr>
        <w:spacing w:after="0" w:line="240" w:lineRule="auto"/>
      </w:pPr>
      <w:r>
        <w:t xml:space="preserve">For any questions or assistance, </w:t>
      </w:r>
      <w:r w:rsidR="00B77AEA">
        <w:t>email</w:t>
      </w:r>
      <w:r>
        <w:t xml:space="preserve"> Adriann Liceralde at adriann8399@gmail.com</w:t>
      </w:r>
      <w:bookmarkEnd w:id="2"/>
      <w:r w:rsidR="00B77AEA">
        <w:t>.</w:t>
      </w:r>
    </w:p>
    <w:sectPr w:rsidR="00B31CC7" w:rsidRPr="005A4F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D7F855" w14:textId="77777777" w:rsidR="00757188" w:rsidRDefault="00757188" w:rsidP="00B31CC7">
      <w:pPr>
        <w:spacing w:after="0" w:line="240" w:lineRule="auto"/>
      </w:pPr>
      <w:r>
        <w:separator/>
      </w:r>
    </w:p>
  </w:endnote>
  <w:endnote w:type="continuationSeparator" w:id="0">
    <w:p w14:paraId="10FFDEEA" w14:textId="77777777" w:rsidR="00757188" w:rsidRDefault="00757188" w:rsidP="00B31C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2391E9" w14:textId="77777777" w:rsidR="00757188" w:rsidRDefault="00757188" w:rsidP="00B31CC7">
      <w:pPr>
        <w:spacing w:after="0" w:line="240" w:lineRule="auto"/>
      </w:pPr>
      <w:r>
        <w:separator/>
      </w:r>
    </w:p>
  </w:footnote>
  <w:footnote w:type="continuationSeparator" w:id="0">
    <w:p w14:paraId="721004C9" w14:textId="77777777" w:rsidR="00757188" w:rsidRDefault="00757188" w:rsidP="00B31CC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9564AA"/>
    <w:multiLevelType w:val="hybridMultilevel"/>
    <w:tmpl w:val="955ED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0755D7"/>
    <w:multiLevelType w:val="hybridMultilevel"/>
    <w:tmpl w:val="B3E259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4A36AF"/>
    <w:multiLevelType w:val="hybridMultilevel"/>
    <w:tmpl w:val="1DD4BC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9838EF"/>
    <w:multiLevelType w:val="hybridMultilevel"/>
    <w:tmpl w:val="CA3E60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5E050A"/>
    <w:multiLevelType w:val="hybridMultilevel"/>
    <w:tmpl w:val="6DF821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60D2DB1"/>
    <w:multiLevelType w:val="hybridMultilevel"/>
    <w:tmpl w:val="33C6AD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2"/>
  </w:num>
  <w:num w:numId="4">
    <w:abstractNumId w:val="0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3MTI1szQHMowNTZR0lIJTi4sz8/NACsxrAWUaUDgsAAAA"/>
  </w:docVars>
  <w:rsids>
    <w:rsidRoot w:val="009E0793"/>
    <w:rsid w:val="0007600F"/>
    <w:rsid w:val="00356492"/>
    <w:rsid w:val="0036227C"/>
    <w:rsid w:val="00363537"/>
    <w:rsid w:val="00364699"/>
    <w:rsid w:val="0045147E"/>
    <w:rsid w:val="00462012"/>
    <w:rsid w:val="004A0991"/>
    <w:rsid w:val="004D1C52"/>
    <w:rsid w:val="00527417"/>
    <w:rsid w:val="00567917"/>
    <w:rsid w:val="005A4FEC"/>
    <w:rsid w:val="0063540E"/>
    <w:rsid w:val="006902E0"/>
    <w:rsid w:val="00757188"/>
    <w:rsid w:val="007933CE"/>
    <w:rsid w:val="00961F15"/>
    <w:rsid w:val="009E0793"/>
    <w:rsid w:val="00A66B06"/>
    <w:rsid w:val="00AA7025"/>
    <w:rsid w:val="00B31CC7"/>
    <w:rsid w:val="00B77AEA"/>
    <w:rsid w:val="00C64522"/>
    <w:rsid w:val="00D520E6"/>
    <w:rsid w:val="00E851B8"/>
    <w:rsid w:val="00F943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C53085"/>
  <w15:chartTrackingRefBased/>
  <w15:docId w15:val="{F61D0957-7BAD-4C09-BE4F-D98EE67F91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6469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31CC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31CC7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31C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1CC7"/>
  </w:style>
  <w:style w:type="paragraph" w:styleId="Footer">
    <w:name w:val="footer"/>
    <w:basedOn w:val="Normal"/>
    <w:link w:val="FooterChar"/>
    <w:uiPriority w:val="99"/>
    <w:unhideWhenUsed/>
    <w:rsid w:val="00B31C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1CC7"/>
  </w:style>
  <w:style w:type="character" w:styleId="FollowedHyperlink">
    <w:name w:val="FollowedHyperlink"/>
    <w:basedOn w:val="DefaultParagraphFont"/>
    <w:uiPriority w:val="99"/>
    <w:semiHidden/>
    <w:unhideWhenUsed/>
    <w:rsid w:val="00356492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961F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066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16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parkfun.com/products/12009" TargetMode="External"/><Relationship Id="rId13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hyperlink" Target="https://sensirion.com/products/catalog/SCD30/" TargetMode="External"/><Relationship Id="rId12" Type="http://schemas.openxmlformats.org/officeDocument/2006/relationships/image" Target="media/image2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github.com/RiceAllDay22/EGI_Arduino_Collection/tree/main/SCD30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sparkfun/SparkFun_SCD30_Arduino_Library" TargetMode="Externa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</TotalTime>
  <Pages>3</Pages>
  <Words>465</Words>
  <Characters>265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n Liceralde</dc:creator>
  <cp:keywords/>
  <dc:description/>
  <cp:lastModifiedBy>Adriann Liceralde</cp:lastModifiedBy>
  <cp:revision>13</cp:revision>
  <cp:lastPrinted>2021-08-22T03:35:00Z</cp:lastPrinted>
  <dcterms:created xsi:type="dcterms:W3CDTF">2021-08-06T16:56:00Z</dcterms:created>
  <dcterms:modified xsi:type="dcterms:W3CDTF">2022-02-21T21:18:00Z</dcterms:modified>
</cp:coreProperties>
</file>